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856762" w14:textId="3697AE5A" w:rsidR="007F2733" w:rsidRPr="00713998" w:rsidRDefault="00EC6D53" w:rsidP="007F2733">
      <w:pPr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 xml:space="preserve">Supplementary </w:t>
      </w:r>
      <w:r w:rsidR="007F2733" w:rsidRPr="00A00D6F">
        <w:rPr>
          <w:rFonts w:asciiTheme="majorBidi" w:hAnsiTheme="majorBidi" w:cstheme="majorBidi"/>
          <w:i/>
          <w:iCs/>
          <w:sz w:val="24"/>
          <w:szCs w:val="24"/>
        </w:rPr>
        <w:t xml:space="preserve">Table </w:t>
      </w:r>
      <w:r w:rsidR="007F2733">
        <w:rPr>
          <w:rFonts w:asciiTheme="majorBidi" w:hAnsiTheme="majorBidi" w:cstheme="majorBidi"/>
          <w:i/>
          <w:iCs/>
          <w:sz w:val="24"/>
          <w:szCs w:val="24"/>
        </w:rPr>
        <w:t>4</w:t>
      </w:r>
      <w:r w:rsidR="007F2733" w:rsidRPr="00A00D6F">
        <w:rPr>
          <w:rFonts w:asciiTheme="majorBidi" w:hAnsiTheme="majorBidi" w:cstheme="majorBidi"/>
          <w:i/>
          <w:iCs/>
          <w:sz w:val="24"/>
          <w:szCs w:val="24"/>
        </w:rPr>
        <w:t>. Description of reasons</w:t>
      </w:r>
      <w:r w:rsidR="007F2733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7F2733" w:rsidRPr="00A00D6F">
        <w:rPr>
          <w:rFonts w:asciiTheme="majorBidi" w:hAnsiTheme="majorBidi" w:cstheme="majorBidi"/>
          <w:i/>
          <w:iCs/>
          <w:sz w:val="24"/>
          <w:szCs w:val="24"/>
        </w:rPr>
        <w:t xml:space="preserve"> and costs.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629"/>
        <w:gridCol w:w="1228"/>
        <w:gridCol w:w="1228"/>
        <w:gridCol w:w="1228"/>
        <w:gridCol w:w="1229"/>
        <w:gridCol w:w="1227"/>
        <w:gridCol w:w="1247"/>
      </w:tblGrid>
      <w:tr w:rsidR="007F2733" w14:paraId="10296BB1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DBC5D6" w14:textId="77777777" w:rsidR="007F2733" w:rsidRDefault="007F2733" w:rsidP="00D954EE"/>
        </w:tc>
        <w:tc>
          <w:tcPr>
            <w:tcW w:w="6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41752A" w14:textId="77777777" w:rsidR="007F2733" w:rsidRDefault="007F2733" w:rsidP="00D954EE">
            <w:pPr>
              <w:jc w:val="center"/>
            </w:pPr>
            <w:r>
              <w:t>Hospital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D389E9B" w14:textId="77777777" w:rsidR="007F2733" w:rsidRDefault="007F2733" w:rsidP="00D954EE">
            <w:pPr>
              <w:jc w:val="right"/>
            </w:pPr>
            <w:r>
              <w:t>Total</w:t>
            </w:r>
          </w:p>
        </w:tc>
      </w:tr>
      <w:tr w:rsidR="007F2733" w14:paraId="38A3D13C" w14:textId="77777777" w:rsidTr="00D954EE"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150E70" w14:textId="77777777" w:rsidR="007F2733" w:rsidRDefault="007F2733" w:rsidP="00D954EE"/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D7ADCF" w14:textId="77777777" w:rsidR="007F2733" w:rsidRDefault="007F2733" w:rsidP="00D954EE">
            <w:pPr>
              <w:jc w:val="center"/>
            </w:pP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33D736" w14:textId="77777777" w:rsidR="007F2733" w:rsidRDefault="007F2733" w:rsidP="00D954EE">
            <w:pPr>
              <w:jc w:val="center"/>
            </w:pP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D3F381" w14:textId="77777777" w:rsidR="007F2733" w:rsidRDefault="007F2733" w:rsidP="00D954EE">
            <w:pPr>
              <w:jc w:val="center"/>
            </w:pP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C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31813D" w14:textId="77777777" w:rsidR="007F2733" w:rsidRDefault="007F2733" w:rsidP="00D954EE">
            <w:pPr>
              <w:jc w:val="center"/>
            </w:pP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37F838" w14:textId="77777777" w:rsidR="007F2733" w:rsidRDefault="007F2733" w:rsidP="00D954EE">
            <w:pPr>
              <w:jc w:val="center"/>
            </w:pP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24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3A6E3D" w14:textId="77777777" w:rsidR="007F2733" w:rsidRDefault="007F2733" w:rsidP="00D954EE">
            <w:pPr>
              <w:jc w:val="right"/>
            </w:pPr>
          </w:p>
        </w:tc>
      </w:tr>
      <w:tr w:rsidR="007F2733" w14:paraId="570CF923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9EB1AD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Reasons for using ambulance: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13339C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AFA198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D7075B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41FE4F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C5E4C8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E69C75" w14:textId="77777777" w:rsidR="007F2733" w:rsidRDefault="007F2733" w:rsidP="00D954EE">
            <w:pPr>
              <w:jc w:val="right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</w:tr>
      <w:tr w:rsidR="007F2733" w14:paraId="674100FB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BE9C3E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Affordable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7CB8E9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(5.4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CE99F1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 (15.4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F4571D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(4.6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BEE5F4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 (9.1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888321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 (5.4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1B5963" w14:textId="77777777" w:rsidR="007F2733" w:rsidRPr="00D63B5F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 (7.2)</w:t>
            </w:r>
          </w:p>
        </w:tc>
      </w:tr>
      <w:tr w:rsidR="007F2733" w14:paraId="7D18D249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8B1A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edical condition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85032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5 (67.6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94949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 (50.0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D3510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(81.8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95B7C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(68.2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7987C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(27.0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1B13A" w14:textId="77777777" w:rsidR="007F2733" w:rsidRPr="00D63B5F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1(50.3)</w:t>
            </w:r>
          </w:p>
        </w:tc>
      </w:tr>
      <w:tr w:rsidR="007F2733" w14:paraId="2FB59347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84104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Advice from doctor/others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31217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 (16.2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9DBD1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(19.2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2A424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FA9EF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(9.1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6F9C8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9(39.2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96431" w14:textId="77777777" w:rsidR="007F2733" w:rsidRPr="00D63B5F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2(23.2)</w:t>
            </w:r>
          </w:p>
        </w:tc>
      </w:tr>
      <w:tr w:rsidR="007F2733" w14:paraId="3C058FEC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FDEB6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wn initiative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FD6BE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(8.1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DFCB5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15.4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482BF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(4.6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8AECE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 (4.6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6F15F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(23.0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6AFDD" w14:textId="77777777" w:rsidR="007F2733" w:rsidRPr="00D63B5F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6(14.4)</w:t>
            </w:r>
          </w:p>
        </w:tc>
      </w:tr>
      <w:tr w:rsidR="007F2733" w14:paraId="0CD08A65" w14:textId="77777777" w:rsidTr="00D954EE"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6F1405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5FE201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.7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6E0034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0A9B6F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 (9.1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F9FBA4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(9.1)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37A869" w14:textId="77777777" w:rsidR="007F2733" w:rsidRPr="00D63B5F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 (5.4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4471D9" w14:textId="77777777" w:rsidR="007F2733" w:rsidRPr="00D63B5F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(5.0)</w:t>
            </w:r>
          </w:p>
        </w:tc>
      </w:tr>
      <w:tr w:rsidR="007F2733" w14:paraId="5F7A5BEC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5A0235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Reasons for not using ambulance: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1389F7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A092FB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33A79B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B1F267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AD0E18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027CCC" w14:textId="77777777" w:rsidR="007F2733" w:rsidRDefault="007F2733" w:rsidP="00D954EE">
            <w:pPr>
              <w:jc w:val="right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</w:tr>
      <w:tr w:rsidR="007F2733" w14:paraId="206EC6C5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256750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Too expensive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F96E8F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(10.6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133F96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7(6.7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7B3CF3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 (1.0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DE1FDB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0(12.4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78C56A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5(7.1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3A3778" w14:textId="77777777" w:rsidR="007F2733" w:rsidRPr="00E15872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9(7.8)</w:t>
            </w:r>
          </w:p>
        </w:tc>
      </w:tr>
      <w:tr w:rsidR="007F2733" w14:paraId="7460B64F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C34AE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ot available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DCB22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9(34.5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69B9C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4 (6.0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C9BB9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 (1.5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EB8D6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8 (24.3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5BF2A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3(6.8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3646E" w14:textId="77777777" w:rsidR="007F2733" w:rsidRPr="00E15872" w:rsidRDefault="007F2733" w:rsidP="00D954EE">
            <w:pPr>
              <w:jc w:val="right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17(12.2)</w:t>
            </w:r>
          </w:p>
        </w:tc>
      </w:tr>
      <w:tr w:rsidR="007F2733" w14:paraId="690E2EBD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EF98C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Take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s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too long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84BA6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(6.3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AE656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0(17.4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35294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9(14.2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3A95E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4(15.9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55E6D" w14:textId="77777777" w:rsidR="007F2733" w:rsidRPr="00E15872" w:rsidRDefault="007F2733" w:rsidP="00D954EE">
            <w:pPr>
              <w:jc w:val="center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3 (22.6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46F4A" w14:textId="77777777" w:rsidR="007F2733" w:rsidRPr="00E15872" w:rsidRDefault="007F2733" w:rsidP="00D954EE">
            <w:pPr>
              <w:jc w:val="right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15(17.7)</w:t>
            </w:r>
          </w:p>
        </w:tc>
      </w:tr>
      <w:tr w:rsidR="007F2733" w14:paraId="142C1F36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40617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ot necessary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A7CBE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(14.1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05D70" w14:textId="77777777" w:rsidR="007F2733" w:rsidRPr="00E15872" w:rsidRDefault="007F2733" w:rsidP="00D954EE">
            <w:pPr>
              <w:jc w:val="center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4 (33.3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D786B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4(26.5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15578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3</w:t>
            </w:r>
          </w:p>
          <w:p w14:paraId="01A8CA11" w14:textId="77777777" w:rsidR="007F2733" w:rsidRPr="00E15872" w:rsidRDefault="007F2733" w:rsidP="00D954EE">
            <w:pPr>
              <w:jc w:val="center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(20.6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CB01D" w14:textId="77777777" w:rsidR="007F2733" w:rsidRPr="00E15872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79 </w:t>
            </w:r>
          </w:p>
          <w:p w14:paraId="55DD1C61" w14:textId="77777777" w:rsidR="007F2733" w:rsidRPr="00E15872" w:rsidRDefault="007F2733" w:rsidP="00D954EE">
            <w:pPr>
              <w:jc w:val="center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12 5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6A45C" w14:textId="77777777" w:rsidR="007F2733" w:rsidRPr="00E15872" w:rsidRDefault="007F2733" w:rsidP="00D954EE">
            <w:pPr>
              <w:jc w:val="right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70 (20.8)</w:t>
            </w:r>
          </w:p>
        </w:tc>
      </w:tr>
      <w:tr w:rsidR="007F2733" w14:paraId="3348E876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62086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ot aware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AA094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1(28.9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F16D2" w14:textId="77777777" w:rsidR="007F2733" w:rsidRPr="00E15872" w:rsidRDefault="007F2733" w:rsidP="00D954EE">
            <w:pPr>
              <w:jc w:val="center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8(29.4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53F3" w14:textId="77777777" w:rsidR="007F2733" w:rsidRPr="00E15872" w:rsidRDefault="007F2733" w:rsidP="00D954EE">
            <w:pPr>
              <w:jc w:val="center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3(55.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06D10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6(21.3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4EC35" w14:textId="77777777" w:rsidR="007F2733" w:rsidRPr="00E15872" w:rsidRDefault="007F2733" w:rsidP="00D954EE">
            <w:pPr>
              <w:jc w:val="center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17(50.2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68E95" w14:textId="77777777" w:rsidR="007F2733" w:rsidRPr="00E15872" w:rsidRDefault="007F2733" w:rsidP="00D954EE">
            <w:pPr>
              <w:jc w:val="right"/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75(37.9)</w:t>
            </w:r>
          </w:p>
        </w:tc>
      </w:tr>
      <w:tr w:rsidR="007F2733" w14:paraId="16186AF0" w14:textId="77777777" w:rsidTr="00D954EE"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0AB3CA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9FF359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(5.6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476232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9 (7.2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8EC8DF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 (1.5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BCC909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2(5.5)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7936AF" w14:textId="77777777" w:rsidR="007F2733" w:rsidRPr="00087116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(0.8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33BE4E" w14:textId="77777777" w:rsidR="007F2733" w:rsidRPr="00087116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E15872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7(3.8)</w:t>
            </w:r>
          </w:p>
        </w:tc>
      </w:tr>
      <w:tr w:rsidR="007F2733" w14:paraId="2BC1B30F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CB404C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Do the patients know how to contact 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an 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ambulance?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6E7C8D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ACF801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B2FC7B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8CC46B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57FD2A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97E1E4" w14:textId="77777777" w:rsidR="007F2733" w:rsidRDefault="007F2733" w:rsidP="00D954EE">
            <w:pPr>
              <w:jc w:val="right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</w:tr>
      <w:tr w:rsidR="007F2733" w14:paraId="68FDCE64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FF0803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Yes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E33276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4(24.6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138467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64 (38.3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CB2B59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9(30.5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4ADD8F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4 (12.7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2283D4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9 (21.1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281D6E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80 (24.4)</w:t>
            </w:r>
          </w:p>
        </w:tc>
      </w:tr>
      <w:tr w:rsidR="007F2733" w14:paraId="770B7CAC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3BADA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425F3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5(75.4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08C5B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63 (61.5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557EC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7 (69.5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AE2E8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67 (86.4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FC6E1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53 (78.3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D9575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75 (75.1)</w:t>
            </w:r>
          </w:p>
        </w:tc>
      </w:tr>
      <w:tr w:rsidR="007F2733" w14:paraId="577E5AC9" w14:textId="77777777" w:rsidTr="00D954EE"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BAC427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A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03D4C6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68A24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(0.2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EE7B97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083B00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1.0)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CC6576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0.6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5D4074" w14:textId="77777777" w:rsidR="007F2733" w:rsidRPr="002E1823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(0.5)</w:t>
            </w:r>
          </w:p>
        </w:tc>
      </w:tr>
      <w:tr w:rsidR="007F2733" w14:paraId="0A579416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6DB726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lastRenderedPageBreak/>
              <w:t>Reasons for choosing the hospital: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17F662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53F5AE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04D339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2828B1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ADF939" w14:textId="77777777" w:rsidR="007F2733" w:rsidRDefault="007F2733" w:rsidP="00D954EE">
            <w:pPr>
              <w:jc w:val="center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3EE156" w14:textId="77777777" w:rsidR="007F2733" w:rsidRDefault="007F2733" w:rsidP="00D954EE">
            <w:pPr>
              <w:jc w:val="right"/>
            </w:pP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</w:tr>
      <w:tr w:rsidR="007F2733" w14:paraId="38193DEE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D8BC6C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earest hospital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C1706D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(9.5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02BC5E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3(42.8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0159E4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4 (41.59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E22E10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17(74.6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0DD210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6(19.3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4076C6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47(38.0)</w:t>
            </w:r>
          </w:p>
        </w:tc>
      </w:tr>
      <w:tr w:rsidR="007F2733" w14:paraId="1D6C6B6B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9AF8C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Referral hospital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070C3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06(59.2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2E00D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4(15.0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A2C2F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4(28.32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E02A1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2(7.5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7C87C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2(18.7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30967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98(20.3)</w:t>
            </w:r>
          </w:p>
        </w:tc>
      </w:tr>
      <w:tr w:rsidR="007F2733" w14:paraId="398C83F1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1A7C8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Been treated before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EA189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4 (13.4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7E49B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1(21.3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9CDFF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1 (26.99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0989C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7 (11.1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B84DF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8(12.5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51D94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11(15.8)</w:t>
            </w:r>
          </w:p>
        </w:tc>
      </w:tr>
      <w:tr w:rsidR="007F2733" w14:paraId="2F03CA13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E91D6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nexpensive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D9E0C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5345D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 (0.9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68CE2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77D50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F3D47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(2.1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EB71F" w14:textId="77777777" w:rsidR="007F2733" w:rsidRPr="002E1823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9(1.0)</w:t>
            </w:r>
          </w:p>
        </w:tc>
      </w:tr>
      <w:tr w:rsidR="007F2733" w14:paraId="79983AD8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BFC04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Government hospital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FF960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(9.5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E9C22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4(7.9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8B066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(1.33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41033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(1.2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E3184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78(39.4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E8F9D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37(17.2)</w:t>
            </w:r>
          </w:p>
        </w:tc>
      </w:tr>
      <w:tr w:rsidR="007F2733" w14:paraId="6D48B3D2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6753D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Personal reason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CA044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(7.8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D3B41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3(10.1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6EB53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1.77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ED0A1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 (0.9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68588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6(6.5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D9277" w14:textId="77777777" w:rsidR="007F2733" w:rsidRPr="002E1823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1(5.7)</w:t>
            </w:r>
          </w:p>
        </w:tc>
      </w:tr>
      <w:tr w:rsidR="007F2733" w14:paraId="60C999E6" w14:textId="77777777" w:rsidTr="00D954EE"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278244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BD31AA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(0.6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26FAC2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(2.1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6EC091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DE3739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(4.7)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F93031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(1.6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BAA145" w14:textId="77777777" w:rsidR="007F2733" w:rsidRPr="002E1823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2(2.1)</w:t>
            </w:r>
          </w:p>
        </w:tc>
      </w:tr>
      <w:tr w:rsidR="007F2733" w14:paraId="23020EAE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21F17C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Transport cost (IDR (GBP</w:t>
            </w:r>
            <w:proofErr w:type="gramStart"/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)*</w:t>
            </w:r>
            <w:proofErr w:type="gramEnd"/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39EF38" w14:textId="77777777" w:rsidR="007F2733" w:rsidRPr="002E1823" w:rsidRDefault="007F2733" w:rsidP="00D954EE">
            <w:pPr>
              <w:jc w:val="center"/>
            </w:pPr>
            <w:proofErr w:type="gramStart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9B3AFF" w14:textId="77777777" w:rsidR="007F2733" w:rsidRPr="002E1823" w:rsidRDefault="007F2733" w:rsidP="00D954EE">
            <w:pPr>
              <w:jc w:val="center"/>
            </w:pPr>
            <w:proofErr w:type="gramStart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3301A8" w14:textId="77777777" w:rsidR="007F2733" w:rsidRPr="002E1823" w:rsidRDefault="007F2733" w:rsidP="00D954EE">
            <w:pPr>
              <w:jc w:val="center"/>
            </w:pPr>
            <w:proofErr w:type="gramStart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D36CA3" w14:textId="77777777" w:rsidR="007F2733" w:rsidRPr="002E1823" w:rsidRDefault="007F2733" w:rsidP="00D954EE">
            <w:pPr>
              <w:jc w:val="center"/>
            </w:pPr>
            <w:proofErr w:type="gramStart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FB848D" w14:textId="77777777" w:rsidR="007F2733" w:rsidRPr="002E1823" w:rsidRDefault="007F2733" w:rsidP="00D954EE">
            <w:pPr>
              <w:jc w:val="center"/>
            </w:pPr>
            <w:proofErr w:type="gramStart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18FF2B" w14:textId="77777777" w:rsidR="007F2733" w:rsidRPr="002E1823" w:rsidRDefault="007F2733" w:rsidP="00D954EE">
            <w:pPr>
              <w:jc w:val="right"/>
            </w:pPr>
            <w:proofErr w:type="gramStart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</w:tr>
      <w:tr w:rsidR="007F2733" w14:paraId="308549B4" w14:textId="77777777" w:rsidTr="00D954EE"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F9FEEE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&lt; 100 k 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br/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(&lt; £5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.54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B5C282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6(64.8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F3CB19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59(83.9)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C337B4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6(82.3)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3CC204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02(95.0)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EBF42F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22(73.9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039C06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85(80.7)</w:t>
            </w:r>
          </w:p>
        </w:tc>
      </w:tr>
      <w:tr w:rsidR="007F2733" w14:paraId="17A4AC09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948B9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100 - 500 k (£5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.54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- £2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7.68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79BE0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7(20.7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3C2D4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6(10.8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632C9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7(16.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6EE7B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6(3.8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7DDFE" w14:textId="77777777" w:rsidR="007F2733" w:rsidRPr="002E1823" w:rsidRDefault="007F2733" w:rsidP="00D954EE">
            <w:pPr>
              <w:jc w:val="center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1(15.7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C361D" w14:textId="77777777" w:rsidR="007F2733" w:rsidRPr="002E1823" w:rsidRDefault="007F2733" w:rsidP="00D954EE">
            <w:pPr>
              <w:jc w:val="right"/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47(12.6)</w:t>
            </w:r>
          </w:p>
        </w:tc>
      </w:tr>
      <w:tr w:rsidR="007F2733" w14:paraId="39DE2235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8A346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500 - 1,000 k (£2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7.68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- £5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5.37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C6B48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(9.5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C5B23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(3.5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1071C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(0.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AAAA0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(0.7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085ED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3(7.5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ED215" w14:textId="77777777" w:rsidR="007F2733" w:rsidRPr="002E1823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9 (4.5)</w:t>
            </w:r>
          </w:p>
        </w:tc>
      </w:tr>
      <w:tr w:rsidR="007F2733" w14:paraId="1565DAD5" w14:textId="77777777" w:rsidTr="00D954EE"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31609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&gt; 1,000 k (&gt; £5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5.37</w:t>
            </w:r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11562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(3.4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E40B3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(1.6)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4BC50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(0.9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9261F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(0.5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86407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(0.9)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2488C" w14:textId="77777777" w:rsidR="007F2733" w:rsidRPr="002E1823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3 (1.2)</w:t>
            </w:r>
          </w:p>
        </w:tc>
      </w:tr>
      <w:tr w:rsidR="007F2733" w14:paraId="0D7D6BCD" w14:textId="77777777" w:rsidTr="00D954EE"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88EB27" w14:textId="77777777" w:rsidR="007F2733" w:rsidRDefault="007F2733" w:rsidP="00D954EE">
            <w:r w:rsidRPr="00507EF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Unknown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B23CD7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(1.7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D4DFBE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 (0.2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985B7B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FA6741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(0.5)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582632" w14:textId="77777777" w:rsidR="007F2733" w:rsidRPr="002E1823" w:rsidRDefault="007F2733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 (2.0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BE101F" w14:textId="77777777" w:rsidR="007F2733" w:rsidRPr="002E1823" w:rsidRDefault="007F2733" w:rsidP="00D954EE">
            <w:pPr>
              <w:jc w:val="right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2E182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(1.0)</w:t>
            </w:r>
          </w:p>
        </w:tc>
      </w:tr>
    </w:tbl>
    <w:p w14:paraId="1F9D5896" w14:textId="77777777" w:rsidR="007F2733" w:rsidRDefault="007F2733" w:rsidP="007F2733">
      <w:pPr>
        <w:spacing w:after="0"/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</w:pPr>
      <w:r w:rsidRPr="001D7BDA"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  <w:t>* The conversion rate Rp18061.29 to £1 provided by xe.com on 20/05/2020.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  <w:t xml:space="preserve"> </w:t>
      </w:r>
    </w:p>
    <w:p w14:paraId="725C4669" w14:textId="77777777" w:rsidR="007F2733" w:rsidRPr="001D7BDA" w:rsidRDefault="007F2733" w:rsidP="007F2733">
      <w:pPr>
        <w:spacing w:after="0"/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  <w:t>All figures are rounded to 1 decimal point. The summation of the percentages may exceed 100% due to the rounding effect.</w:t>
      </w:r>
    </w:p>
    <w:p w14:paraId="0271A31D" w14:textId="77777777" w:rsidR="00863BF4" w:rsidRDefault="00863BF4"/>
    <w:sectPr w:rsidR="00863B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jY2NzY2MjE0szRT0lEKTi0uzszPAykwrgUA0WYA0ywAAAA="/>
  </w:docVars>
  <w:rsids>
    <w:rsidRoot w:val="007F2733"/>
    <w:rsid w:val="007F2733"/>
    <w:rsid w:val="00863BF4"/>
    <w:rsid w:val="00B7307B"/>
    <w:rsid w:val="00EC6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026A"/>
  <w15:chartTrackingRefBased/>
  <w15:docId w15:val="{0F29A331-A9FB-4392-8B99-697C57155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7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2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007</Characters>
  <Application>Microsoft Office Word</Application>
  <DocSecurity>0</DocSecurity>
  <Lines>16</Lines>
  <Paragraphs>4</Paragraphs>
  <ScaleCrop>false</ScaleCrop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ribah Brice</dc:creator>
  <cp:keywords/>
  <dc:description/>
  <cp:lastModifiedBy>Syaribah Brice</cp:lastModifiedBy>
  <cp:revision>3</cp:revision>
  <dcterms:created xsi:type="dcterms:W3CDTF">2021-02-03T13:42:00Z</dcterms:created>
  <dcterms:modified xsi:type="dcterms:W3CDTF">2021-02-03T19:44:00Z</dcterms:modified>
</cp:coreProperties>
</file>